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10394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1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0866523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TEWOLDE &amp; MRS TUCCU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7 Ivatt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10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30291 -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1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2Z</dcterms:created>
  <dcterms:modified xsi:type="dcterms:W3CDTF">2024-04-25T10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